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31785cb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f31785cb-9247-11ec-a417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7:0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N0lEQVR42s2WQY7DUAhD0VyA+9/SN6B+bjSbbirBommU9GdhATaGmo9L9VPfqqr9m251Dvqrz+vbb8aZMZrfxT/fW7xq347NqDkc4MnZltR9hEftXLk+iY+SiSdh7usHpf/XAb+RTcvsOt8clvmKoEYSauyD+KSIGVEPyMv6aSpAndOaX9fOiDNRcyJd4jlPa5kGfuC39QsLDi3FW/M7qNhwFclozUdTOScLWNHC2/hCasScEPfxQQmqTg+v40N4b7uiUXThVxOL7sek1/1hGkSbNPLTvn5Nx8WpYoA3/kyD4DH7+Qa3Nmh8AUrW9UvdUN+jmQN/xhAyO+D5YH5UEh667aB/J3jDSJ+DfSP8luIHLAoX+8YoAx2CT/YN5Ifr41gX+0EeJLyfl9kPTEi9x/qJ/n53330BmcBaXMcCiwU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have no signal for at least 24hrs and when I do have a signal in the</w:t>
      </w:r>
      <w:r>
        <w:t xml:space="preserve"> </w:t>
      </w:r>
      <w:r>
        <w:t xml:space="preserve">BN14 0DX area it is poor and intermittent. Have replaced the SIM no</w:t>
      </w:r>
      <w:r>
        <w:t xml:space="preserve"> </w:t>
      </w:r>
      <w:r>
        <w:t xml:space="preserve">better, I was told I may need a new Mobile, could I have details please</w:t>
      </w:r>
      <w:r>
        <w:t xml:space="preserve"> </w:t>
      </w:r>
      <w:r>
        <w:t xml:space="preserve">Thankyou Mike Per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f31785cb-9247-11ec-a417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7:0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f31785cb-9247-11ec-a417-b1c8c4ae987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f31785cb-9247-11ec-a417-b1c8c4ae987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31785cb</dc:title>
  <dc:creator/>
  <cp:keywords/>
  <dcterms:created xsi:type="dcterms:W3CDTF">2026-05-07T14:57:05Z</dcterms:created>
  <dcterms:modified xsi:type="dcterms:W3CDTF">2026-05-07T14:5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